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Ghana</w:t>
      </w:r>
      <w:r>
        <w:t xml:space="preserve"> </w:t>
      </w:r>
      <w:r>
        <w:t xml:space="preserve">Accra</w:t>
      </w:r>
    </w:p>
    <w:bookmarkStart w:id="20" w:name="Xfd23fbc98e6b19a2448e39ec237647b9f3bd2e3"/>
    <w:p>
      <w:pPr>
        <w:pStyle w:val="Heading1"/>
      </w:pPr>
      <w:r>
        <w:t xml:space="preserve">Cover Letter for Professor Position in Ghana Accra</w:t>
      </w:r>
    </w:p>
    <w:p>
      <w:pPr>
        <w:pStyle w:val="FirstParagraph"/>
      </w:pPr>
      <w:r>
        <w:rPr>
          <w:bCs/>
          <w:b/>
        </w:rPr>
        <w:t xml:space="preserve">Dr. [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Human Resources Department</w:t>
      </w:r>
      <w:r>
        <w:br/>
      </w:r>
      <w:r>
        <w:t xml:space="preserve">University of Ghana</w:t>
      </w:r>
      <w:r>
        <w:br/>
      </w:r>
      <w:r>
        <w:t xml:space="preserve">Legon Campus</w:t>
      </w:r>
      <w:r>
        <w:br/>
      </w:r>
      <w:r>
        <w:t xml:space="preserve">Accra, Ghana</w:t>
      </w:r>
    </w:p>
    <w:p>
      <w:pPr>
        <w:pStyle w:val="BodyText"/>
      </w:pPr>
      <w:r>
        <w:t xml:space="preserve">Dear Hiring Committee,</w:t>
      </w:r>
    </w:p>
    <w:p>
      <w:pPr>
        <w:pStyle w:val="BodyText"/>
      </w:pPr>
      <w:r>
        <w:t xml:space="preserve">It is with immense enthusiasm that I submit my application for the esteemed Professor position at the University of Ghana in Accra. As a seasoned academic with over [X] years of experience in higher education, research, and leadership roles across international institutions, I am eager to contribute my expertise to an institution that values academic excellence and cultural diversity. My background aligns seamlessly with the mission of the University of Ghana to foster innovation and excellence in education while addressing the unique challenges faced by communities in Ghana Accra and beyond.</w:t>
      </w:r>
    </w:p>
    <w:p>
      <w:pPr>
        <w:pStyle w:val="BodyText"/>
      </w:pPr>
      <w:r>
        <w:t xml:space="preserve">As a Professor, I have dedicated my career to advancing knowledge through rigorous research, impactful teaching, and collaborative leadership. My academic journey has been marked by contributions to [Your Field of Expertise], with a focus on [specific areas of research or teaching]. For instance, my work on [mention a specific project or publication] has been recognized in prestigious journals such as [Journal Name], and I have secured funding from organizations like [Funding Body] to support research that addresses global challenges through an African lens. These experiences have equipped me with the skills to lead interdisciplinary initiatives and mentor the next generation of scholars.</w:t>
      </w:r>
    </w:p>
    <w:p>
      <w:pPr>
        <w:pStyle w:val="BodyText"/>
      </w:pPr>
      <w:r>
        <w:t xml:space="preserve">What excites me most about this opportunity in Ghana Accra is the chance to engage with a vibrant academic community that values both tradition and innovation. The University of Ghana, as one of Africa’s premier institutions, has long been a hub for intellectual discourse and cultural exchange. I am particularly drawn to its commitment to [mention specific initiatives, programs, or values of the university], which resonate deeply with my own philosophy of education as a tool for social transformation. In Accra, where the intersection of urban development, environmental sustainability, and technological advancement is rapidly evolving, I see immense potential for collaborative research that bridges global and local perspectives.</w:t>
      </w:r>
    </w:p>
    <w:p>
      <w:pPr>
        <w:pStyle w:val="BodyText"/>
      </w:pPr>
      <w:r>
        <w:t xml:space="preserve">My teaching philosophy emphasizes active learning and critical thinking. Over the years, I have developed curricula that integrate theoretical knowledge with real-world applications, ensuring students are equipped to tackle complex problems. At [Current Institution], I led a course on [Course Title] that combined classroom instruction with fieldwork in [specific location or context], allowing students to engage directly with community stakeholders. This approach not only deepened their understanding of the subject matter but also fostered a sense of responsibility toward societal development. In Ghana Accra, I aim to replicate this model by creating programs that empower students to become leaders in their fields while remaining rooted in the cultural and economic realities of the region.</w:t>
      </w:r>
    </w:p>
    <w:p>
      <w:pPr>
        <w:pStyle w:val="BodyText"/>
      </w:pPr>
      <w:r>
        <w:t xml:space="preserve">Furthermore, my research portfolio includes partnerships with institutions across Africa, including collaborations with universities in Kenya, South Africa, and Nigeria. These experiences have taught me the importance of culturally responsive research methods that respect local knowledge systems. For example, my project on [Project Name] involved working alongside community leaders in [specific region] to co-design solutions for [specific issue]. Such initiatives not only advance academic discourse but also contribute to sustainable development. I am eager to extend this collaborative spirit to the University of Ghana, where I can leverage my expertise in [Your Field] to support research that addresses pressing issues such as climate change, public health, and economic inequality in Ghana Accra.</w:t>
      </w:r>
    </w:p>
    <w:p>
      <w:pPr>
        <w:pStyle w:val="BodyText"/>
      </w:pPr>
      <w:r>
        <w:t xml:space="preserve">In addition to my academic contributions, I bring a strong commitment to mentorship and professional development. As a former department chair at [Current Institution], I implemented programs to support early-career faculty and graduate students, including workshops on grant writing, publishing strategies, and leadership skills. I believe that fostering a supportive academic environment is essential for nurturing talent and driving institutional excellence. In Ghana Accra, I would strive to create similar opportunities for staff and students, ensuring that the University of Ghana remains at the forefront of academic innovation in West Africa.</w:t>
      </w:r>
    </w:p>
    <w:p>
      <w:pPr>
        <w:pStyle w:val="BodyText"/>
      </w:pPr>
      <w:r>
        <w:t xml:space="preserve">Finally, my personal connection to Africa is a driving force behind my desire to join the University of Ghana. Having spent [X] years conducting fieldwork in [specific African country or region], I have developed a deep appreciation for the continent’s rich cultural heritage and its potential for transformative growth. Living and working in Ghana Accra would allow me to contribute directly to this vision while immersing myself in the local community. I am particularly interested in engaging with initiatives that promote gender equality, youth empowerment, and indigenous knowledge systems—areas that align with both my research interests and the university’s strategic goals.</w:t>
      </w:r>
    </w:p>
    <w:p>
      <w:pPr>
        <w:pStyle w:val="BodyText"/>
      </w:pPr>
      <w:r>
        <w:t xml:space="preserve">I am confident that my academic background, leadership experience, and passion for education make me a strong candidate for this Professor position. I would be honored to contribute to the University of Ghana’s mission of excellence while supporting the growth of students, faculty, and communities in Ghana Accra. Thank you for considering my application. I look forward to the opportunity to discuss how my skills and vision align with the university’s future direction.</w:t>
      </w:r>
    </w:p>
    <w:p>
      <w:pPr>
        <w:pStyle w:val="BodyText"/>
      </w:pPr>
      <w:r>
        <w:t xml:space="preserve">Sincerely,</w:t>
      </w:r>
      <w:r>
        <w:br/>
      </w:r>
      <w:r>
        <w:t xml:space="preserve">Dr. [Your Full Name]</w:t>
      </w:r>
      <w:r>
        <w:br/>
      </w:r>
      <w:r>
        <w:t xml:space="preserve">[Your Title/Position at Current Instit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Ghana Accra</dc:title>
  <dc:creator/>
  <dc:language>en</dc:language>
  <cp:keywords/>
  <dcterms:created xsi:type="dcterms:W3CDTF">2026-07-23T07:45:41Z</dcterms:created>
  <dcterms:modified xsi:type="dcterms:W3CDTF">2026-07-23T07:45:41Z</dcterms:modified>
</cp:coreProperties>
</file>

<file path=docProps/custom.xml><?xml version="1.0" encoding="utf-8"?>
<Properties xmlns="http://schemas.openxmlformats.org/officeDocument/2006/custom-properties" xmlns:vt="http://schemas.openxmlformats.org/officeDocument/2006/docPropsVTypes"/>
</file>